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irefighter</w:t>
      </w:r>
      <w:r>
        <w:t xml:space="preserve"> </w:t>
      </w:r>
      <w:r>
        <w:t xml:space="preserve">Position</w:t>
      </w:r>
      <w:r>
        <w:t xml:space="preserve"> </w:t>
      </w:r>
      <w:r>
        <w:t xml:space="preserve">in</w:t>
      </w:r>
      <w:r>
        <w:t xml:space="preserve"> </w:t>
      </w:r>
      <w:r>
        <w:t xml:space="preserve">Qatar</w:t>
      </w:r>
      <w:r>
        <w:t xml:space="preserve"> </w:t>
      </w:r>
      <w:r>
        <w:t xml:space="preserve">Doha</w:t>
      </w:r>
    </w:p>
    <w:bookmarkStart w:id="21" w:name="X1bb9312af8eacfc8485ec72fef9c1545be5c43d"/>
    <w:p>
      <w:pPr>
        <w:pStyle w:val="Heading1"/>
      </w:pPr>
      <w:r>
        <w:t xml:space="preserve">Internship Application Letter for Firefighter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Fire Department of Doha</w:t>
      </w:r>
      <w:r>
        <w:br/>
      </w:r>
      <w:r>
        <w:t xml:space="preserve">Qatar General Directorate of Civil Defence</w:t>
      </w:r>
      <w:r>
        <w:br/>
      </w:r>
      <w:r>
        <w:t xml:space="preserve">Al Thakira, Doha, Qatar</w:t>
      </w:r>
    </w:p>
    <w:bookmarkStart w:id="20" w:name="X4dbf01cb2800db436d5a1ccf2e404912b60a0e7"/>
    <w:p>
      <w:pPr>
        <w:pStyle w:val="Heading2"/>
      </w:pPr>
      <w:r>
        <w:t xml:space="preserve">Subject: Internship Application for Firefighter Position in Qatar Doha</w:t>
      </w:r>
    </w:p>
    <w:p>
      <w:pPr>
        <w:pStyle w:val="FirstParagraph"/>
      </w:pPr>
      <w:r>
        <w:t xml:space="preserve">Dear Hiring Committee,</w:t>
      </w:r>
    </w:p>
    <w:p>
      <w:pPr>
        <w:pStyle w:val="BodyText"/>
      </w:pPr>
      <w:r>
        <w:t xml:space="preserve">It is with immense enthusiasm and profound respect for the noble profession of firefighting that I submit this</w:t>
      </w:r>
      <w:r>
        <w:t xml:space="preserve"> </w:t>
      </w:r>
      <w:r>
        <w:rPr>
          <w:bCs/>
          <w:b/>
        </w:rPr>
        <w:t xml:space="preserve">Internship Application Letter</w:t>
      </w:r>
      <w:r>
        <w:t xml:space="preserve"> </w:t>
      </w:r>
      <w:r>
        <w:t xml:space="preserve">for the Firefighter Internship Program at the Qatar General Directorate of Civil Defence in Doha. Having dedicated years to studying emergency response systems, fire science, and community safety protocols, I have long aspired to contribute my skills within Qatar's dynamic urban landscape—specifically in Doha, where visionary infrastructure development meets an unwavering commitment to public safety. This internship represents not merely a career step but a pivotal opportunity to learn from the world-class emergency response systems that have positioned</w:t>
      </w:r>
      <w:r>
        <w:t xml:space="preserve"> </w:t>
      </w:r>
      <w:r>
        <w:rPr>
          <w:bCs/>
          <w:b/>
        </w:rPr>
        <w:t xml:space="preserve">Qatar Doha</w:t>
      </w:r>
      <w:r>
        <w:t xml:space="preserve"> </w:t>
      </w:r>
      <w:r>
        <w:t xml:space="preserve">as a global benchmark in fire prevention and rescue operations.</w:t>
      </w:r>
    </w:p>
    <w:p>
      <w:pPr>
        <w:pStyle w:val="BodyText"/>
      </w:pPr>
      <w:r>
        <w:t xml:space="preserve">My academic foundation in Fire Science and Emergency Management at [Your University, e.g., National Fire Academy] equipped me with comprehensive theoretical knowledge, including advanced fire dynamics, hazardous materials handling, structural firefighting techniques, and crisis communication systems. I graduated with honors while actively participating in 50+ simulated emergency drills—ranging from high-rise building rescues to chemical spill responses—where I consistently demonstrated leadership under pressure. However, what truly fuels my passion is the understanding that firefighting transcends technical skill; it demands cultural sensitivity, community trust, and adaptability within diverse environments. Having spent two years volunteering with community fire safety programs in [Your City/Country], I developed an acute awareness of how localized knowledge—such as neighborhood layouts or cultural nuances—affects emergency response efficacy. This insight aligns perfectly with Doha's multicultural population, where 85% of residents are expatriates from over 100 nationalities, requiring responders who can navigate linguistic and social complexities with empathy.</w:t>
      </w:r>
    </w:p>
    <w:p>
      <w:pPr>
        <w:pStyle w:val="BodyText"/>
      </w:pPr>
      <w:r>
        <w:t xml:space="preserve">What draws me specifically to the Firefighter internship program in</w:t>
      </w:r>
      <w:r>
        <w:t xml:space="preserve"> </w:t>
      </w:r>
      <w:r>
        <w:rPr>
          <w:bCs/>
          <w:b/>
        </w:rPr>
        <w:t xml:space="preserve">Qatar Doha</w:t>
      </w:r>
      <w:r>
        <w:t xml:space="preserve"> </w:t>
      </w:r>
      <w:r>
        <w:t xml:space="preserve">is the city's pioneering approach to integrating technology with traditional firefighting. I have closely followed initiatives like the "Smart Fire Response" project, which leverages AI-driven fire prediction models and drone-assisted reconnaissance—technologies that mirror my academic research on predictive analytics in emergency services. In Qatar’s rapidly evolving urban ecosystem, where landmarks like the Lusail Stadium (host of FIFA 2022) and the Doha Metro require specialized safety protocols, I am eager to learn how your department optimizes resource allocation during large-scale events. Moreover, Qatar’s Vision 2030 emphasizes "safety as a national priority," creating an environment where every intern contributes to tangible societal impact. My goal is not merely to observe but to actively support community fire safety education programs targeting expatriate communities—a critical need I identified during my volunteer work in multicultural settings.</w:t>
      </w:r>
    </w:p>
    <w:p>
      <w:pPr>
        <w:pStyle w:val="BodyText"/>
      </w:pPr>
      <w:r>
        <w:t xml:space="preserve">My technical competencies align precisely with the requirements of this internship. I am certified in First Responder Training (NFPA 1001), CPR/AED, and hazardous materials management (HAZWOPER). During a summer internship at [Local Fire Department], I assisted in 25+ fire calls, including a high-priority chemical warehouse incident where my role in coordinating evacuation routes prevented casualties. I am proficient in operating modern firefighting equipment—such as thermal imaging cameras and SCBA systems—and fluent in English with intermediate Arabic (I have completed two years of formal Arabic language training). Crucially, I understand that</w:t>
      </w:r>
      <w:r>
        <w:t xml:space="preserve"> </w:t>
      </w:r>
      <w:r>
        <w:rPr>
          <w:bCs/>
          <w:b/>
        </w:rPr>
        <w:t xml:space="preserve">Firefighter</w:t>
      </w:r>
      <w:r>
        <w:t xml:space="preserve"> </w:t>
      </w:r>
      <w:r>
        <w:t xml:space="preserve">success in Qatar Doha hinges on more than technical prowess; it requires respecting local customs during emergencies. For instance, knowing when to engage community elders in evacuation planning or adapting communication styles for diverse cultural groups is as vital as mastering hose deployment.</w:t>
      </w:r>
    </w:p>
    <w:p>
      <w:pPr>
        <w:pStyle w:val="BodyText"/>
      </w:pPr>
      <w:r>
        <w:t xml:space="preserve">I am equally committed to upholding Qatar’s stringent safety standards and ethical guidelines. The Department’s emphasis on "Zero Fatalities" resonates deeply with my personal ethos. In my previous role at [Organization], I spearheaded a fire safety workshop for 200+ residents in a multi-ethnic apartment complex, reducing fire-related incidents by 35% through tailored education materials. This experience reinforced that preventive measures—like educating families on safe electrical practices or kitchen fire protocols—are as critical as reactive firefighting. In</w:t>
      </w:r>
      <w:r>
        <w:t xml:space="preserve"> </w:t>
      </w:r>
      <w:r>
        <w:rPr>
          <w:bCs/>
          <w:b/>
        </w:rPr>
        <w:t xml:space="preserve">Qatar Doha</w:t>
      </w:r>
      <w:r>
        <w:t xml:space="preserve">, where construction booms and high-density living present unique risks, I am eager to apply this proactive mindset under the mentorship of your seasoned professionals.</w:t>
      </w:r>
    </w:p>
    <w:p>
      <w:pPr>
        <w:pStyle w:val="BodyText"/>
      </w:pPr>
      <w:r>
        <w:t xml:space="preserve">The opportunity to learn from Qatar’s Fire Department represents a transformative milestone in my journey toward becoming a globally competent emergency responder. Having witnessed firsthand how Doha’s infrastructure seamlessly integrates safety into urban planning—from fire-resistant building codes at Msheireb Downtown to 24/7 surveillance networks—I am confident that this internship will refine my ability to contribute meaningfully to Qatar’s safety ecosystem. I am particularly inspired by the department’s partnership with Hamad Medical Corporation, where firefighters receive medical training to provide immediate care before ambulances arrive—a model I aspire to master.</w:t>
      </w:r>
    </w:p>
    <w:p>
      <w:pPr>
        <w:pStyle w:val="BodyText"/>
      </w:pPr>
      <w:r>
        <w:t xml:space="preserve">I understand that the Firefighter Internship in Qatar Doha is highly competitive and requires physical resilience, mental agility, and cultural adaptability. I have maintained peak fitness through a rigorous regimen of cardio, strength training, and obstacle course drills—exceeding all departmental physical standards during my university assessments. My resume (attached) further details my certifications, volunteer hours (150+ in the past year), and academic projects focused on fire prevention in high-rise environments. I am prepared to relocate immediately and adhere fully to all training protocols.</w:t>
      </w:r>
    </w:p>
    <w:p>
      <w:pPr>
        <w:pStyle w:val="BodyText"/>
      </w:pPr>
      <w:r>
        <w:t xml:space="preserve">My ultimate aspiration is to become a Firefighter who embodies Qatar’s spirit of innovation while honoring its cultural heritage—a balance your department exemplifies daily. The chance to contribute alongside the dedicated professionals at the Doha Fire Department would be an honor I would pursue with relentless dedication. I welcome the opportunity to discuss how my proactive approach, technical skills, and commitment to community safety align with your internship goals during an interview at your earliest convenience.</w:t>
      </w:r>
    </w:p>
    <w:p>
      <w:pPr>
        <w:pStyle w:val="BodyText"/>
      </w:pPr>
      <w:r>
        <w:t xml:space="preserve">Thank you for considering this</w:t>
      </w:r>
      <w:r>
        <w:t xml:space="preserve"> </w:t>
      </w:r>
      <w:r>
        <w:rPr>
          <w:bCs/>
          <w:b/>
        </w:rPr>
        <w:t xml:space="preserve">Internship Application Letter</w:t>
      </w:r>
      <w:r>
        <w:t xml:space="preserve">. I have attached my resume, academic transcripts, and certification documents for your review. I look forward to the possibility of serving alongside the team that makes</w:t>
      </w:r>
      <w:r>
        <w:t xml:space="preserve"> </w:t>
      </w:r>
      <w:r>
        <w:rPr>
          <w:bCs/>
          <w:b/>
        </w:rPr>
        <w:t xml:space="preserve">Qatar Doha</w:t>
      </w:r>
      <w:r>
        <w:t xml:space="preserve"> </w:t>
      </w:r>
      <w:r>
        <w:t xml:space="preserve">a beacon of safety in our global community.</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irefighter Position in Qatar Doha</dc:title>
  <dc:creator/>
  <dc:language>en</dc:language>
  <cp:keywords/>
  <dcterms:created xsi:type="dcterms:W3CDTF">2026-07-13T20:31:41Z</dcterms:created>
  <dcterms:modified xsi:type="dcterms:W3CDTF">2026-07-13T20:31: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